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France</w:t>
      </w:r>
      <w:r>
        <w:t xml:space="preserve"> </w:t>
      </w:r>
      <w:r>
        <w:t xml:space="preserve">Paris</w:t>
      </w:r>
    </w:p>
    <w:bookmarkStart w:id="20" w:name="X9c1d25479469574dae1ea2d526844f1e8b7212b"/>
    <w:p>
      <w:pPr>
        <w:pStyle w:val="Heading1"/>
      </w:pPr>
      <w:r>
        <w:t xml:space="preserve">Cover Letter for Optometrist Position in France Paris</w:t>
      </w:r>
    </w:p>
    <w:p>
      <w:pPr>
        <w:pStyle w:val="FirstParagraph"/>
      </w:pPr>
      <w:r>
        <w:rPr>
          <w:bCs/>
          <w:b/>
        </w:rPr>
        <w:t xml:space="preserve">John Doe</w:t>
      </w:r>
      <w:r>
        <w:br/>
      </w:r>
      <w:r>
        <w:t xml:space="preserve">123 Rue de la Santé, Paris</w:t>
      </w:r>
      <w:r>
        <w:br/>
      </w:r>
      <w:r>
        <w:t xml:space="preserve">+33 1 2345 6789</w:t>
      </w:r>
      <w:r>
        <w:br/>
      </w:r>
      <w:r>
        <w:t xml:space="preserve">johndoe@optometrist.fr</w:t>
      </w:r>
    </w:p>
    <w:p>
      <w:pPr>
        <w:pStyle w:val="BodyText"/>
      </w:pPr>
      <w:r>
        <w:t xml:space="preserve">April 5, 2024</w:t>
      </w:r>
    </w:p>
    <w:p>
      <w:pPr>
        <w:pStyle w:val="BodyText"/>
      </w:pPr>
      <w:r>
        <w:t xml:space="preserve">Hiring Manager</w:t>
      </w:r>
      <w:r>
        <w:br/>
      </w:r>
      <w:r>
        <w:t xml:space="preserve">Clinique de la Vision (France Paris)</w:t>
      </w:r>
      <w:r>
        <w:br/>
      </w:r>
      <w:r>
        <w:t xml:space="preserve">456 Avenue des Champs-Élysées, Paris</w:t>
      </w:r>
      <w:r>
        <w:br/>
      </w:r>
      <w:r>
        <w:t xml:space="preserve">France</w:t>
      </w:r>
    </w:p>
    <w:p>
      <w:pPr>
        <w:pStyle w:val="BodyText"/>
      </w:pPr>
      <w:r>
        <w:t xml:space="preserve">Dear Hiring Manager,</w:t>
      </w:r>
    </w:p>
    <w:p>
      <w:pPr>
        <w:pStyle w:val="BodyText"/>
      </w:pPr>
      <w:r>
        <w:t xml:space="preserve">I am writing to express my enthusiastic interest in the Optometrist position at Clinique de la Vision in France Paris. With a decade of experience in optometry, a deep commitment to patient care, and a passion for advancing eye health in diverse communities, I am eager to contribute my expertise to your esteemed institution. As an Optometrist with a focus on precision diagnostics, personalized treatment plans, and innovative technology integration, I am confident that my skills align perfectly with the high standards of healthcare excellence that France Paris is known for.</w:t>
      </w:r>
    </w:p>
    <w:p>
      <w:pPr>
        <w:pStyle w:val="BodyText"/>
      </w:pPr>
      <w:r>
        <w:t xml:space="preserve">My journey as an Optometrist began in the United Kingdom, where I earned my Doctorate in Optometry from the University of Manchester, specializing in ocular disease management and pediatric vision care. Over the years, I have worked in multidisciplinary clinics across Europe, including a two-year tenure at a leading eye care center in Lyon. These experiences have equipped me with a comprehensive understanding of optometric practices while fostering my ability to adapt to evolving healthcare landscapes. However, it is my growing fascination with the unique challenges and opportunities in France Paris that has led me to apply for this role.</w:t>
      </w:r>
    </w:p>
    <w:p>
      <w:pPr>
        <w:pStyle w:val="BodyText"/>
      </w:pPr>
      <w:r>
        <w:t xml:space="preserve">What draws me specifically to France Paris is its reputation as a global hub for medical innovation and cultural diversity. The city’s vibrant healthcare ecosystem, combined with the French emphasis on patient-centered care, resonates deeply with my professional philosophy. I am particularly inspired by the integration of advanced technologies such as OCT (Optical Coherence Tomography) and digital retinal imaging in eye care, which are increasingly adopted in Parisian clinics. My hands-on experience with these tools, coupled with a strong foundation in clinical research, positions me to contribute effectively to your team’s mission of delivering cutting-edge optometric services.</w:t>
      </w:r>
    </w:p>
    <w:p>
      <w:pPr>
        <w:pStyle w:val="BodyText"/>
      </w:pPr>
      <w:r>
        <w:t xml:space="preserve">As an Optometrist, I pride myself on building meaningful relationships with patients. Whether diagnosing refractive errors, managing chronic conditions like glaucoma, or educating patients on vision health, I approach each case with empathy and precision. For instance, during my time in Lyon, I developed a community outreach program that provided free vision screenings to underserved populations. This initiative not only improved access to care but also strengthened my ability to collaborate with local healthcare providers—a skill I believe is critical in the dynamic environment of France Paris.</w:t>
      </w:r>
    </w:p>
    <w:p>
      <w:pPr>
        <w:pStyle w:val="BodyText"/>
      </w:pPr>
      <w:r>
        <w:t xml:space="preserve">In addition to my clinical expertise, I am fluent in English, French, and Spanish, which allows me to communicate effectively with a wide range of patients. This linguistic versatility is particularly valuable in a cosmopolitan city like Paris, where healthcare professionals often interact with international clients. Furthermore, my certifications in contact lens fitting and low-vision rehabilitation have enabled me to address complex patient needs with confidence. I am also certified in the use of the latest diagnostic software, ensuring that I remain at the forefront of optometric advancements.</w:t>
      </w:r>
    </w:p>
    <w:p>
      <w:pPr>
        <w:pStyle w:val="BodyText"/>
      </w:pPr>
      <w:r>
        <w:t xml:space="preserve">What excites me most about this opportunity is the chance to work within a healthcare system that values both scientific rigor and human connection. France Paris has long been a leader in medical innovation, and I am eager to contribute my knowledge while learning from the expertise of your team. I am particularly interested in participating in research initiatives focused on age-related macular degeneration (AMD) and diabetic retinopathy—two conditions that disproportionately affect urban populations. By combining my clinical skills with a collaborative spirit, I aim to make a lasting impact on patient outcomes.</w:t>
      </w:r>
    </w:p>
    <w:p>
      <w:pPr>
        <w:pStyle w:val="BodyText"/>
      </w:pPr>
      <w:r>
        <w:t xml:space="preserve">Beyond technical proficiency, I bring a strong sense of professionalism and ethical integrity to my work. I am committed to upholding the highest standards of patient confidentiality, cultural sensitivity, and continuous learning. My ability to thrive in fast-paced environments, while maintaining attention to detail, ensures that every patient receives the care they deserve. In France Paris, where healthcare is deeply intertwined with quality of life, I am motivated to play a role in enhancing the visual health and overall well-being of your patients.</w:t>
      </w:r>
    </w:p>
    <w:p>
      <w:pPr>
        <w:pStyle w:val="BodyText"/>
      </w:pPr>
      <w:r>
        <w:t xml:space="preserve">Thank you for considering my application. I would be honored to bring my skills as an Optometrist to Clinique de la Vision and contribute to the continued success of your practice in France Paris. I am available at your earliest convenience for an interview and can be reached at +33 1 2345 6789 or johndoe@optometrist.fr. I look forward to the opportunity to discuss how my background, skills, and passion for optometry align with your vision for excellence in eye care.</w:t>
      </w:r>
    </w:p>
    <w:p>
      <w:pPr>
        <w:pStyle w:val="BodyText"/>
      </w:pPr>
      <w:r>
        <w:t xml:space="preserve">Sincerely,</w:t>
      </w:r>
      <w:r>
        <w:br/>
      </w:r>
      <w:r>
        <w:rPr>
          <w:bCs/>
          <w:b/>
        </w:rPr>
        <w:t xml:space="preserve">John Doe</w:t>
      </w:r>
      <w:r>
        <w:br/>
      </w:r>
      <w:r>
        <w:t xml:space="preserve">Doctor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France Paris</dc:title>
  <dc:creator/>
  <dc:language>en</dc:language>
  <cp:keywords/>
  <dcterms:created xsi:type="dcterms:W3CDTF">2025-12-10T10:33:16Z</dcterms:created>
  <dcterms:modified xsi:type="dcterms:W3CDTF">2025-12-10T10:33:16Z</dcterms:modified>
</cp:coreProperties>
</file>

<file path=docProps/custom.xml><?xml version="1.0" encoding="utf-8"?>
<Properties xmlns="http://schemas.openxmlformats.org/officeDocument/2006/custom-properties" xmlns:vt="http://schemas.openxmlformats.org/officeDocument/2006/docPropsVTypes"/>
</file>